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92E2537"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w:t>
      </w:r>
      <w:r w:rsidR="00875720">
        <w:rPr>
          <w:sz w:val="24"/>
          <w:szCs w:val="24"/>
          <w:lang w:val="en-GB"/>
        </w:rPr>
        <w:t xml:space="preserve">orth </w:t>
      </w:r>
      <w:r w:rsidR="00D30F6C">
        <w:rPr>
          <w:sz w:val="24"/>
          <w:szCs w:val="24"/>
          <w:lang w:val="en-GB"/>
        </w:rPr>
        <w:t>Dak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05AD1" w14:textId="77777777" w:rsidR="003D73C8" w:rsidRDefault="003D73C8" w:rsidP="00CB37D9">
      <w:pPr>
        <w:spacing w:after="0" w:line="240" w:lineRule="auto"/>
      </w:pPr>
      <w:r>
        <w:separator/>
      </w:r>
    </w:p>
  </w:endnote>
  <w:endnote w:type="continuationSeparator" w:id="0">
    <w:p w14:paraId="5154FEB8" w14:textId="77777777" w:rsidR="003D73C8" w:rsidRDefault="003D73C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6E76B" w14:textId="77777777" w:rsidR="00404D37" w:rsidRDefault="00404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1571E39" w:rsidR="00CB37D9" w:rsidRPr="00404D37" w:rsidRDefault="00CB37D9" w:rsidP="00404D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E9D5A" w14:textId="77777777" w:rsidR="00404D37" w:rsidRDefault="00404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37A36" w14:textId="77777777" w:rsidR="003D73C8" w:rsidRDefault="003D73C8" w:rsidP="00CB37D9">
      <w:pPr>
        <w:spacing w:after="0" w:line="240" w:lineRule="auto"/>
      </w:pPr>
      <w:r>
        <w:separator/>
      </w:r>
    </w:p>
  </w:footnote>
  <w:footnote w:type="continuationSeparator" w:id="0">
    <w:p w14:paraId="3D4A3F08" w14:textId="77777777" w:rsidR="003D73C8" w:rsidRDefault="003D73C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D83E6" w14:textId="77777777" w:rsidR="00404D37" w:rsidRDefault="00404D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BDE93E8" w:rsidR="00AD6FC0" w:rsidRPr="00404D37" w:rsidRDefault="00AD6FC0" w:rsidP="00404D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76E6D" w14:textId="77777777" w:rsidR="00404D37" w:rsidRDefault="00404D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2F06BE"/>
    <w:rsid w:val="003046BB"/>
    <w:rsid w:val="003548A8"/>
    <w:rsid w:val="00385198"/>
    <w:rsid w:val="003A5F2A"/>
    <w:rsid w:val="003B24BC"/>
    <w:rsid w:val="003B7112"/>
    <w:rsid w:val="003D73C8"/>
    <w:rsid w:val="003E3543"/>
    <w:rsid w:val="0040291A"/>
    <w:rsid w:val="00404D37"/>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D1CFF"/>
    <w:rsid w:val="00A17025"/>
    <w:rsid w:val="00A2546E"/>
    <w:rsid w:val="00A56F25"/>
    <w:rsid w:val="00AC3BD9"/>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30F6C"/>
    <w:rsid w:val="00D54234"/>
    <w:rsid w:val="00DD2CCC"/>
    <w:rsid w:val="00E3286C"/>
    <w:rsid w:val="00E41F90"/>
    <w:rsid w:val="00E43F53"/>
    <w:rsid w:val="00E71FFE"/>
    <w:rsid w:val="00E92F87"/>
    <w:rsid w:val="00E9546D"/>
    <w:rsid w:val="00EA0AE5"/>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6</Words>
  <Characters>1919</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